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319799D" w14:textId="0913DEF6" w:rsidR="008676B7" w:rsidRDefault="000273F9" w:rsidP="008676B7">
      <w:pPr>
        <w:spacing w:after="0" w:line="480" w:lineRule="auto"/>
        <w:contextualSpacing/>
      </w:pPr>
      <w:r>
        <w:t>DATE</w:t>
      </w:r>
    </w:p>
    <w:p w14:paraId="27C343FC" w14:textId="77777777" w:rsidR="000273F9" w:rsidRPr="0099659C" w:rsidRDefault="000273F9" w:rsidP="008676B7">
      <w:pPr>
        <w:spacing w:after="0" w:line="480" w:lineRule="auto"/>
        <w:contextualSpacing/>
      </w:pPr>
    </w:p>
    <w:p w14:paraId="28222C4B" w14:textId="25E62E72" w:rsidR="0099659C" w:rsidRPr="0099659C" w:rsidRDefault="0099659C" w:rsidP="008676B7">
      <w:pPr>
        <w:spacing w:after="0" w:line="480" w:lineRule="auto"/>
        <w:contextualSpacing/>
      </w:pPr>
      <w:r w:rsidRPr="0099659C">
        <w:t xml:space="preserve">Dear </w:t>
      </w:r>
      <w:r w:rsidR="00562A40">
        <w:t>Daemen College Human Subjects Research and Review Committee:</w:t>
      </w:r>
    </w:p>
    <w:p w14:paraId="717E1C91" w14:textId="77777777" w:rsidR="00862E07" w:rsidRDefault="000273F9" w:rsidP="008F5850">
      <w:pPr>
        <w:spacing w:after="0" w:line="480" w:lineRule="auto"/>
        <w:ind w:firstLine="720"/>
        <w:contextualSpacing/>
      </w:pPr>
      <w:r>
        <w:t>I am aware that [STUDENT NAME], Daemen College student, will be conducting a study related to [TOPIC/PURPOSE OF STUDY]</w:t>
      </w:r>
      <w:r w:rsidR="00862E07">
        <w:t xml:space="preserve"> as part of [HIS/HER] degree requirements for [DEGREE-GRANTING/COURSE/PROGRAM/DEPARTMENT TITLE]</w:t>
      </w:r>
      <w:r>
        <w:t xml:space="preserve">.  I give </w:t>
      </w:r>
      <w:r w:rsidR="00862E07">
        <w:t xml:space="preserve">full </w:t>
      </w:r>
      <w:r>
        <w:t xml:space="preserve">permission for </w:t>
      </w:r>
      <w:r w:rsidR="00862E07">
        <w:t xml:space="preserve">[STUDENT NAME] </w:t>
      </w:r>
      <w:r>
        <w:t>to conduct her/his</w:t>
      </w:r>
      <w:r w:rsidR="0099659C" w:rsidRPr="0099659C">
        <w:t xml:space="preserve"> study </w:t>
      </w:r>
      <w:r>
        <w:t>entitled [“TITLE OF STUDY”] here at [PLACE/INSTITUTION WHERE RESEARCH WILL BE CONDUCTED]</w:t>
      </w:r>
      <w:r w:rsidR="00862E07">
        <w:t>.</w:t>
      </w:r>
    </w:p>
    <w:p w14:paraId="170909F7" w14:textId="1C879D80" w:rsidR="00653756" w:rsidRDefault="006548AB" w:rsidP="003B06C3">
      <w:pPr>
        <w:spacing w:after="0" w:line="480" w:lineRule="auto"/>
        <w:ind w:firstLine="720"/>
        <w:contextualSpacing/>
      </w:pPr>
      <w:r>
        <w:rPr>
          <w:noProof/>
        </w:rPr>
        <w:t xml:space="preserve">I understand </w:t>
      </w:r>
      <w:r w:rsidR="00862E07">
        <w:rPr>
          <w:noProof/>
        </w:rPr>
        <w:t>that the researcher(s) will be recruiting participants who [LIST INCLUSION CRITERIA] by [METHOD OF RECRUITMENT (include details related to who will assist in recruitment</w:t>
      </w:r>
      <w:r w:rsidR="003D70F6">
        <w:rPr>
          <w:noProof/>
        </w:rPr>
        <w:t>; for example, who will send out the recruiment notice</w:t>
      </w:r>
      <w:r w:rsidR="00862E07">
        <w:rPr>
          <w:noProof/>
        </w:rPr>
        <w:t>)].  I understand that participation in this study involves [BRIEF EXPLANATION OF PROCEDURES</w:t>
      </w:r>
      <w:r w:rsidR="003B06C3">
        <w:rPr>
          <w:noProof/>
        </w:rPr>
        <w:t xml:space="preserve"> INCLUSIVE OF METHOD OF DATA COLLECTION AND TIME REQUIRED</w:t>
      </w:r>
      <w:r w:rsidR="00862E07">
        <w:rPr>
          <w:noProof/>
        </w:rPr>
        <w:t xml:space="preserve"> (for example, </w:t>
      </w:r>
      <w:r w:rsidR="003B06C3">
        <w:rPr>
          <w:noProof/>
        </w:rPr>
        <w:t xml:space="preserve">quantitative analysis of an </w:t>
      </w:r>
      <w:r w:rsidR="00862E07">
        <w:rPr>
          <w:noProof/>
        </w:rPr>
        <w:t xml:space="preserve">anonymous on-line survey that will take approximately 20 minutes to complete, </w:t>
      </w:r>
      <w:r w:rsidR="003B06C3">
        <w:rPr>
          <w:noProof/>
        </w:rPr>
        <w:t xml:space="preserve">qualitative analysis of </w:t>
      </w:r>
      <w:r w:rsidR="00862E07">
        <w:rPr>
          <w:noProof/>
        </w:rPr>
        <w:t>individual interviews that will last approximately each hour each, etc)].</w:t>
      </w:r>
    </w:p>
    <w:p w14:paraId="556AB8B9" w14:textId="50272C4B" w:rsidR="00562A40" w:rsidRDefault="00653756" w:rsidP="008F5850">
      <w:pPr>
        <w:spacing w:after="0" w:line="480" w:lineRule="auto"/>
        <w:ind w:firstLine="720"/>
        <w:contextualSpacing/>
      </w:pPr>
      <w:r>
        <w:t xml:space="preserve">I understand that the identity of the </w:t>
      </w:r>
      <w:r w:rsidR="003D70F6">
        <w:t xml:space="preserve">participants and the </w:t>
      </w:r>
      <w:r>
        <w:t>organization will remain confidential</w:t>
      </w:r>
      <w:r w:rsidR="003D70F6">
        <w:t xml:space="preserve">, that nobody at the facility will know who participated in the study, and that our institution will </w:t>
      </w:r>
      <w:r w:rsidR="00562A40">
        <w:t xml:space="preserve">receive a copy of the findings of the study in </w:t>
      </w:r>
      <w:r w:rsidR="00562A40" w:rsidRPr="003D70F6">
        <w:rPr>
          <w:i/>
        </w:rPr>
        <w:t>aggregate</w:t>
      </w:r>
      <w:r w:rsidR="00562A40">
        <w:t xml:space="preserve"> form</w:t>
      </w:r>
      <w:r w:rsidR="003D70F6">
        <w:t xml:space="preserve"> only</w:t>
      </w:r>
      <w:r w:rsidR="00562A40">
        <w:t xml:space="preserve">. </w:t>
      </w:r>
      <w:r w:rsidR="000273F9">
        <w:t>I also understand that the researcher(s) will provide</w:t>
      </w:r>
      <w:r w:rsidR="003B06C3">
        <w:t xml:space="preserve"> me with</w:t>
      </w:r>
      <w:r w:rsidR="000273F9">
        <w:t xml:space="preserve"> </w:t>
      </w:r>
      <w:r w:rsidR="000273F9" w:rsidRPr="000273F9">
        <w:t xml:space="preserve">Human Subjects Research and Review Committee </w:t>
      </w:r>
      <w:r w:rsidR="00562A40">
        <w:t xml:space="preserve">approval </w:t>
      </w:r>
      <w:r w:rsidR="000273F9">
        <w:t xml:space="preserve">documentation prior to study implementation.  </w:t>
      </w:r>
      <w:r w:rsidR="00562A40">
        <w:t xml:space="preserve"> </w:t>
      </w:r>
    </w:p>
    <w:p w14:paraId="54002A5A" w14:textId="5817C2B4" w:rsidR="0099659C" w:rsidRDefault="0099659C" w:rsidP="008676B7">
      <w:pPr>
        <w:spacing w:after="0" w:line="480" w:lineRule="auto"/>
        <w:contextualSpacing/>
      </w:pPr>
      <w:r w:rsidRPr="0099659C">
        <w:t>Sincerely,</w:t>
      </w:r>
    </w:p>
    <w:p w14:paraId="39E03C08" w14:textId="7CA41919" w:rsidR="00562A40" w:rsidRPr="000273F9" w:rsidRDefault="000273F9" w:rsidP="008676B7">
      <w:pPr>
        <w:spacing w:after="0" w:line="480" w:lineRule="auto"/>
        <w:contextualSpacing/>
        <w:rPr>
          <w:rFonts w:ascii="Brush Script MT" w:hAnsi="Brush Script MT"/>
        </w:rPr>
      </w:pPr>
      <w:r w:rsidRPr="000273F9">
        <w:rPr>
          <w:rFonts w:ascii="Brush Script MT" w:hAnsi="Brush Script MT"/>
        </w:rPr>
        <w:t>SIGNATURE</w:t>
      </w:r>
    </w:p>
    <w:p w14:paraId="6AAC3B47" w14:textId="6A46DC67" w:rsidR="004973E9" w:rsidRDefault="00562A40" w:rsidP="008676B7">
      <w:pPr>
        <w:spacing w:after="0" w:line="480" w:lineRule="auto"/>
        <w:contextualSpacing/>
      </w:pPr>
      <w:r>
        <w:t>A</w:t>
      </w:r>
      <w:r w:rsidR="000273F9">
        <w:t>uthority name, credentials, role/position</w:t>
      </w:r>
      <w:bookmarkStart w:id="0" w:name="_GoBack"/>
      <w:bookmarkEnd w:id="0"/>
    </w:p>
    <w:sectPr w:rsidR="004973E9" w:rsidSect="0099659C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F0C802" w14:textId="77777777" w:rsidR="00470A85" w:rsidRDefault="00470A85" w:rsidP="0099659C">
      <w:pPr>
        <w:spacing w:after="0" w:line="240" w:lineRule="auto"/>
      </w:pPr>
      <w:r>
        <w:separator/>
      </w:r>
    </w:p>
  </w:endnote>
  <w:endnote w:type="continuationSeparator" w:id="0">
    <w:p w14:paraId="01F87F44" w14:textId="77777777" w:rsidR="00470A85" w:rsidRDefault="00470A85" w:rsidP="009965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ush Script MT">
    <w:altName w:val="Pristina"/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FB15CC4" w14:textId="77777777" w:rsidR="00470A85" w:rsidRDefault="00470A85" w:rsidP="0099659C">
      <w:pPr>
        <w:spacing w:after="0" w:line="240" w:lineRule="auto"/>
      </w:pPr>
      <w:r>
        <w:separator/>
      </w:r>
    </w:p>
  </w:footnote>
  <w:footnote w:type="continuationSeparator" w:id="0">
    <w:p w14:paraId="676CAD1F" w14:textId="77777777" w:rsidR="00470A85" w:rsidRDefault="00470A85" w:rsidP="009965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899A82" w14:textId="7680016A" w:rsidR="001E27CB" w:rsidRDefault="000273F9" w:rsidP="001E27CB">
    <w:pPr>
      <w:pStyle w:val="Header"/>
      <w:jc w:val="center"/>
    </w:pPr>
    <w:r>
      <w:t>Institutional Letterhead</w:t>
    </w:r>
  </w:p>
  <w:p w14:paraId="1B143C78" w14:textId="77777777" w:rsidR="0099659C" w:rsidRDefault="0099659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W0sDAwMzIyMTAwMbRU0lEKTi0uzszPAykwrgUAEdU3KCwAAAA="/>
  </w:docVars>
  <w:rsids>
    <w:rsidRoot w:val="0099659C"/>
    <w:rsid w:val="000273F9"/>
    <w:rsid w:val="000C75E1"/>
    <w:rsid w:val="001221FF"/>
    <w:rsid w:val="00167AC3"/>
    <w:rsid w:val="001C4A34"/>
    <w:rsid w:val="001E27CB"/>
    <w:rsid w:val="00292565"/>
    <w:rsid w:val="0029421C"/>
    <w:rsid w:val="002E3AE6"/>
    <w:rsid w:val="003B06C3"/>
    <w:rsid w:val="003B7725"/>
    <w:rsid w:val="003D70F6"/>
    <w:rsid w:val="003E0090"/>
    <w:rsid w:val="004420F4"/>
    <w:rsid w:val="004431BA"/>
    <w:rsid w:val="004648FA"/>
    <w:rsid w:val="004675CB"/>
    <w:rsid w:val="00470A85"/>
    <w:rsid w:val="004973E9"/>
    <w:rsid w:val="005232E4"/>
    <w:rsid w:val="00536D31"/>
    <w:rsid w:val="00562A40"/>
    <w:rsid w:val="005704DC"/>
    <w:rsid w:val="005742BB"/>
    <w:rsid w:val="005D722F"/>
    <w:rsid w:val="00653756"/>
    <w:rsid w:val="006548AB"/>
    <w:rsid w:val="00655D8A"/>
    <w:rsid w:val="00724EC8"/>
    <w:rsid w:val="00862E07"/>
    <w:rsid w:val="00863D87"/>
    <w:rsid w:val="008676B7"/>
    <w:rsid w:val="0087597A"/>
    <w:rsid w:val="008B593F"/>
    <w:rsid w:val="008C617A"/>
    <w:rsid w:val="008E4AEF"/>
    <w:rsid w:val="008F5850"/>
    <w:rsid w:val="009209FC"/>
    <w:rsid w:val="009302A6"/>
    <w:rsid w:val="009649D8"/>
    <w:rsid w:val="0099659C"/>
    <w:rsid w:val="009A07F8"/>
    <w:rsid w:val="009A16C2"/>
    <w:rsid w:val="009A28EA"/>
    <w:rsid w:val="00A12807"/>
    <w:rsid w:val="00A632A7"/>
    <w:rsid w:val="00AC17DC"/>
    <w:rsid w:val="00AE1C55"/>
    <w:rsid w:val="00AE273B"/>
    <w:rsid w:val="00AE53A5"/>
    <w:rsid w:val="00B3153C"/>
    <w:rsid w:val="00B85D24"/>
    <w:rsid w:val="00BD6EE0"/>
    <w:rsid w:val="00BE0640"/>
    <w:rsid w:val="00C74C30"/>
    <w:rsid w:val="00C877D9"/>
    <w:rsid w:val="00CD48F0"/>
    <w:rsid w:val="00D7368A"/>
    <w:rsid w:val="00DB4B71"/>
    <w:rsid w:val="00DC702F"/>
    <w:rsid w:val="00F60F48"/>
    <w:rsid w:val="00FF2F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EB0334"/>
  <w15:chartTrackingRefBased/>
  <w15:docId w15:val="{33986F9E-2912-44C2-9DD9-9AE2A5B00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659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659C"/>
  </w:style>
  <w:style w:type="paragraph" w:styleId="Footer">
    <w:name w:val="footer"/>
    <w:basedOn w:val="Normal"/>
    <w:link w:val="FooterChar"/>
    <w:uiPriority w:val="99"/>
    <w:unhideWhenUsed/>
    <w:rsid w:val="0099659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659C"/>
  </w:style>
  <w:style w:type="character" w:styleId="CommentReference">
    <w:name w:val="annotation reference"/>
    <w:basedOn w:val="DefaultParagraphFont"/>
    <w:uiPriority w:val="99"/>
    <w:semiHidden/>
    <w:unhideWhenUsed/>
    <w:rsid w:val="00AC17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17DC"/>
    <w:pPr>
      <w:spacing w:after="0" w:line="240" w:lineRule="auto"/>
    </w:pPr>
    <w:rPr>
      <w:rFonts w:eastAsia="Times New Roman"/>
      <w:b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17DC"/>
    <w:rPr>
      <w:rFonts w:eastAsia="Times New Roman"/>
      <w:b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676B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76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76B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C04B6E-63CB-4FE4-A121-D2729A264F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0</Words>
  <Characters>131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Net</dc:creator>
  <cp:keywords/>
  <dc:description/>
  <cp:lastModifiedBy>HSRRC</cp:lastModifiedBy>
  <cp:revision>2</cp:revision>
  <dcterms:created xsi:type="dcterms:W3CDTF">2017-01-21T17:21:00Z</dcterms:created>
  <dcterms:modified xsi:type="dcterms:W3CDTF">2017-01-21T17:21:00Z</dcterms:modified>
</cp:coreProperties>
</file>